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5CE5E" w14:textId="5474116E" w:rsidR="00742362" w:rsidRDefault="00E723BD" w:rsidP="00701ACD">
      <w:pPr>
        <w:jc w:val="center"/>
        <w:rPr>
          <w:rtl/>
        </w:rPr>
      </w:pPr>
      <w:r>
        <w:rPr>
          <w:rFonts w:hint="cs"/>
          <w:rtl/>
        </w:rPr>
        <w:t xml:space="preserve">שאלון </w:t>
      </w:r>
      <w:r>
        <w:rPr>
          <w:rFonts w:hint="cs"/>
        </w:rPr>
        <w:t>SCI</w:t>
      </w:r>
      <w:r>
        <w:rPr>
          <w:rFonts w:hint="cs"/>
          <w:rtl/>
        </w:rPr>
        <w:t>-דיווח עצמי ילד</w:t>
      </w:r>
    </w:p>
    <w:p w14:paraId="68FACB4E" w14:textId="77777777" w:rsidR="00701ACD" w:rsidRDefault="008E67A4" w:rsidP="00701ACD">
      <w:pPr>
        <w:jc w:val="center"/>
        <w:rPr>
          <w:rtl/>
        </w:rPr>
      </w:pPr>
      <w:r>
        <w:rPr>
          <w:rFonts w:hint="cs"/>
          <w:rtl/>
        </w:rPr>
        <w:t>שאלון זה כולל מספר שאלות על האופן בו אתה מרגיש בימים האחרונים. בבקשה ענה לפי הימים האחרונים, כשהרגשת במצב הכי גרוע שלך:</w:t>
      </w:r>
    </w:p>
    <w:tbl>
      <w:tblPr>
        <w:tblStyle w:val="TableGrid"/>
        <w:bidiVisual/>
        <w:tblW w:w="0" w:type="auto"/>
        <w:tblInd w:w="-800" w:type="dxa"/>
        <w:tblLook w:val="04A0" w:firstRow="1" w:lastRow="0" w:firstColumn="1" w:lastColumn="0" w:noHBand="0" w:noVBand="1"/>
      </w:tblPr>
      <w:tblGrid>
        <w:gridCol w:w="4080"/>
        <w:gridCol w:w="2298"/>
        <w:gridCol w:w="2335"/>
      </w:tblGrid>
      <w:tr w:rsidR="00EF5AD0" w14:paraId="2D059AE6" w14:textId="77777777" w:rsidTr="00EF5AD0">
        <w:trPr>
          <w:trHeight w:val="229"/>
        </w:trPr>
        <w:tc>
          <w:tcPr>
            <w:tcW w:w="4080" w:type="dxa"/>
          </w:tcPr>
          <w:p w14:paraId="78566366" w14:textId="77777777" w:rsidR="00EF5AD0" w:rsidRDefault="00EF5AD0">
            <w:pPr>
              <w:rPr>
                <w:rtl/>
              </w:rPr>
            </w:pPr>
          </w:p>
        </w:tc>
        <w:tc>
          <w:tcPr>
            <w:tcW w:w="2298" w:type="dxa"/>
          </w:tcPr>
          <w:p w14:paraId="4371FFF0" w14:textId="07828E2D" w:rsidR="00EF5AD0" w:rsidRDefault="00EF5AD0" w:rsidP="00701ACD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פקטור (סימפטום)</w:t>
            </w:r>
          </w:p>
        </w:tc>
        <w:tc>
          <w:tcPr>
            <w:tcW w:w="2335" w:type="dxa"/>
          </w:tcPr>
          <w:p w14:paraId="28A87C07" w14:textId="77777777" w:rsidR="00EF5AD0" w:rsidRDefault="00EF5AD0" w:rsidP="00EF5AD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96D25">
              <w:rPr>
                <w:rFonts w:asciiTheme="majorBidi" w:hAnsiTheme="majorBidi" w:cstheme="majorBidi"/>
                <w:sz w:val="24"/>
                <w:szCs w:val="24"/>
              </w:rPr>
              <w:t>Over-arching dimension</w:t>
            </w:r>
          </w:p>
          <w:p w14:paraId="1A3D9A96" w14:textId="62AACF2A" w:rsidR="00EF5AD0" w:rsidRDefault="00EF5AD0" w:rsidP="00EF5AD0">
            <w:pPr>
              <w:jc w:val="center"/>
              <w:rPr>
                <w:rtl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(symptom)</w:t>
            </w:r>
          </w:p>
        </w:tc>
      </w:tr>
      <w:tr w:rsidR="00EF5AD0" w14:paraId="45D82EA7" w14:textId="77777777" w:rsidTr="00EF5AD0">
        <w:trPr>
          <w:trHeight w:val="468"/>
        </w:trPr>
        <w:tc>
          <w:tcPr>
            <w:tcW w:w="4080" w:type="dxa"/>
          </w:tcPr>
          <w:p w14:paraId="4B144425" w14:textId="77777777" w:rsidR="00EF5AD0" w:rsidRDefault="00EF5AD0">
            <w:pPr>
              <w:rPr>
                <w:rtl/>
              </w:rPr>
            </w:pPr>
            <w:r>
              <w:rPr>
                <w:rFonts w:hint="cs"/>
                <w:rtl/>
              </w:rPr>
              <w:t>1. האם פחדת שתמות?</w:t>
            </w:r>
          </w:p>
        </w:tc>
        <w:tc>
          <w:tcPr>
            <w:tcW w:w="2298" w:type="dxa"/>
          </w:tcPr>
          <w:p w14:paraId="63870A11" w14:textId="667ADA83" w:rsidR="00EF5AD0" w:rsidRDefault="0030532A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2ג הפרעה רגשית (חרדה קיצונית)</w:t>
            </w:r>
          </w:p>
        </w:tc>
        <w:tc>
          <w:tcPr>
            <w:tcW w:w="2335" w:type="dxa"/>
          </w:tcPr>
          <w:p w14:paraId="4E9A2B15" w14:textId="456CC8FB" w:rsidR="00EF5AD0" w:rsidRDefault="00B85822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Affective disturbance</w:t>
            </w:r>
            <w:r>
              <w:rPr>
                <w:rFonts w:asciiTheme="majorBidi" w:hAnsiTheme="majorBidi" w:cstheme="majorBidi"/>
              </w:rPr>
              <w:t xml:space="preserve"> (Extreme Anxiety)</w:t>
            </w:r>
          </w:p>
        </w:tc>
      </w:tr>
      <w:tr w:rsidR="0030532A" w14:paraId="19ABB06A" w14:textId="77777777" w:rsidTr="00EF5AD0">
        <w:trPr>
          <w:trHeight w:val="459"/>
        </w:trPr>
        <w:tc>
          <w:tcPr>
            <w:tcW w:w="4080" w:type="dxa"/>
          </w:tcPr>
          <w:p w14:paraId="1182A0ED" w14:textId="77777777" w:rsidR="0030532A" w:rsidRDefault="0030532A" w:rsidP="0030532A">
            <w:pPr>
              <w:rPr>
                <w:rtl/>
              </w:rPr>
            </w:pPr>
            <w:r>
              <w:rPr>
                <w:rFonts w:hint="cs"/>
                <w:rtl/>
              </w:rPr>
              <w:t>2. האם חשת תחושות מוזרות בגופך?</w:t>
            </w:r>
          </w:p>
        </w:tc>
        <w:tc>
          <w:tcPr>
            <w:tcW w:w="2298" w:type="dxa"/>
          </w:tcPr>
          <w:p w14:paraId="5B6458EC" w14:textId="437B7714" w:rsidR="0030532A" w:rsidRDefault="0030532A" w:rsidP="0030532A">
            <w:pPr>
              <w:rPr>
                <w:rtl/>
              </w:rPr>
            </w:pPr>
            <w:r>
              <w:rPr>
                <w:rFonts w:hint="cs"/>
                <w:rtl/>
              </w:rPr>
              <w:t>2ג הפרעה רגשית (חרדה קיצונית)</w:t>
            </w:r>
          </w:p>
        </w:tc>
        <w:tc>
          <w:tcPr>
            <w:tcW w:w="2335" w:type="dxa"/>
          </w:tcPr>
          <w:p w14:paraId="33B431BF" w14:textId="77E432A2" w:rsidR="0030532A" w:rsidRDefault="0030532A" w:rsidP="0030532A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Affective disturbance</w:t>
            </w:r>
            <w:r>
              <w:rPr>
                <w:rFonts w:asciiTheme="majorBidi" w:hAnsiTheme="majorBidi" w:cstheme="majorBidi"/>
              </w:rPr>
              <w:t xml:space="preserve"> (Extreme Anxiety)</w:t>
            </w:r>
          </w:p>
        </w:tc>
      </w:tr>
      <w:tr w:rsidR="0030532A" w14:paraId="43B03313" w14:textId="77777777" w:rsidTr="00EF5AD0">
        <w:trPr>
          <w:trHeight w:val="936"/>
        </w:trPr>
        <w:tc>
          <w:tcPr>
            <w:tcW w:w="4080" w:type="dxa"/>
          </w:tcPr>
          <w:p w14:paraId="6A9B8861" w14:textId="77777777" w:rsidR="0030532A" w:rsidRDefault="0030532A" w:rsidP="0030532A">
            <w:pPr>
              <w:rPr>
                <w:rtl/>
              </w:rPr>
            </w:pPr>
            <w:r>
              <w:rPr>
                <w:rFonts w:hint="cs"/>
                <w:rtl/>
              </w:rPr>
              <w:t>3. האם הרגשת שכואב לך כל כך עד שאינך יכול לסבול זאת?</w:t>
            </w:r>
          </w:p>
        </w:tc>
        <w:tc>
          <w:tcPr>
            <w:tcW w:w="2298" w:type="dxa"/>
          </w:tcPr>
          <w:p w14:paraId="6BCBE214" w14:textId="70EF53B8" w:rsidR="0030532A" w:rsidRDefault="0030532A" w:rsidP="0030532A">
            <w:pPr>
              <w:rPr>
                <w:rtl/>
              </w:rPr>
            </w:pPr>
            <w:r>
              <w:rPr>
                <w:rFonts w:hint="cs"/>
                <w:rtl/>
              </w:rPr>
              <w:t>2א הפרעה רגשית (כאב נפשי)</w:t>
            </w:r>
          </w:p>
        </w:tc>
        <w:tc>
          <w:tcPr>
            <w:tcW w:w="2335" w:type="dxa"/>
          </w:tcPr>
          <w:p w14:paraId="07AD083D" w14:textId="45A57F06" w:rsidR="0030532A" w:rsidRDefault="0030532A" w:rsidP="0030532A">
            <w:r w:rsidRPr="0016771D">
              <w:rPr>
                <w:rFonts w:asciiTheme="majorBidi" w:hAnsiTheme="majorBidi" w:cstheme="majorBidi"/>
              </w:rPr>
              <w:t>Affective disturbance</w:t>
            </w:r>
            <w:r>
              <w:rPr>
                <w:rFonts w:asciiTheme="majorBidi" w:hAnsiTheme="majorBidi" w:cstheme="majorBidi"/>
              </w:rPr>
              <w:t xml:space="preserve"> (Emotional Pain)</w:t>
            </w:r>
          </w:p>
        </w:tc>
      </w:tr>
      <w:tr w:rsidR="005D68D4" w14:paraId="2B6E60A7" w14:textId="77777777" w:rsidTr="00EF5AD0">
        <w:trPr>
          <w:trHeight w:val="698"/>
        </w:trPr>
        <w:tc>
          <w:tcPr>
            <w:tcW w:w="4080" w:type="dxa"/>
          </w:tcPr>
          <w:p w14:paraId="59A443DB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4. האם הרגשת שראשך מתפוצץ מיותר מדי מחשבות?</w:t>
            </w:r>
          </w:p>
        </w:tc>
        <w:tc>
          <w:tcPr>
            <w:tcW w:w="2298" w:type="dxa"/>
          </w:tcPr>
          <w:p w14:paraId="0DCC0E3D" w14:textId="2CE1C665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ג חוסר שליטה קוגניטיבית (הצפה רומינטיבית)</w:t>
            </w:r>
          </w:p>
        </w:tc>
        <w:tc>
          <w:tcPr>
            <w:tcW w:w="2335" w:type="dxa"/>
          </w:tcPr>
          <w:p w14:paraId="684B004A" w14:textId="4D58E967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Loss of cognitive control</w:t>
            </w:r>
            <w:r>
              <w:rPr>
                <w:rFonts w:asciiTheme="majorBidi" w:hAnsiTheme="majorBidi" w:cstheme="majorBidi"/>
              </w:rPr>
              <w:t xml:space="preserve"> (Ruminative Flooding)</w:t>
            </w:r>
          </w:p>
        </w:tc>
      </w:tr>
      <w:tr w:rsidR="005D68D4" w14:paraId="73F06CE8" w14:textId="77777777" w:rsidTr="00EF5AD0">
        <w:trPr>
          <w:trHeight w:val="459"/>
        </w:trPr>
        <w:tc>
          <w:tcPr>
            <w:tcW w:w="4080" w:type="dxa"/>
          </w:tcPr>
          <w:p w14:paraId="447EBC9C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5. האם הרגשת חסר תקווה?</w:t>
            </w:r>
          </w:p>
        </w:tc>
        <w:tc>
          <w:tcPr>
            <w:tcW w:w="2298" w:type="dxa"/>
          </w:tcPr>
          <w:p w14:paraId="4D16939F" w14:textId="2389932F" w:rsidR="005D68D4" w:rsidRDefault="005D68D4" w:rsidP="005D68D4">
            <w:pPr>
              <w:rPr>
                <w:rFonts w:hint="cs"/>
                <w:rtl/>
              </w:rPr>
            </w:pPr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762A2AA0" w14:textId="5B7AB052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74DABE79" w14:textId="77777777" w:rsidTr="00EF5AD0">
        <w:trPr>
          <w:trHeight w:val="468"/>
        </w:trPr>
        <w:tc>
          <w:tcPr>
            <w:tcW w:w="4080" w:type="dxa"/>
          </w:tcPr>
          <w:p w14:paraId="698EF611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6. האם הרגשת שאין מוצא?</w:t>
            </w:r>
          </w:p>
        </w:tc>
        <w:tc>
          <w:tcPr>
            <w:tcW w:w="2298" w:type="dxa"/>
          </w:tcPr>
          <w:p w14:paraId="2C82E43C" w14:textId="14446770" w:rsidR="005D68D4" w:rsidRDefault="005D68D4" w:rsidP="005D68D4">
            <w:pPr>
              <w:rPr>
                <w:rtl/>
              </w:rPr>
            </w:pPr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347AA784" w14:textId="76BEC2FA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235A955E" w14:textId="77777777" w:rsidTr="00EF5AD0">
        <w:trPr>
          <w:trHeight w:val="459"/>
        </w:trPr>
        <w:tc>
          <w:tcPr>
            <w:tcW w:w="4080" w:type="dxa"/>
          </w:tcPr>
          <w:p w14:paraId="06CA2F0E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7. האם הרגשת שחייך בסכנה?</w:t>
            </w:r>
          </w:p>
        </w:tc>
        <w:tc>
          <w:tcPr>
            <w:tcW w:w="2298" w:type="dxa"/>
          </w:tcPr>
          <w:p w14:paraId="157BF2BF" w14:textId="5F5A2485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ג הפרעה רגשית (חרדה קיצונית)</w:t>
            </w:r>
          </w:p>
        </w:tc>
        <w:tc>
          <w:tcPr>
            <w:tcW w:w="2335" w:type="dxa"/>
          </w:tcPr>
          <w:p w14:paraId="4F1C47E0" w14:textId="472735BC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Affective disturbance</w:t>
            </w:r>
            <w:r>
              <w:rPr>
                <w:rFonts w:asciiTheme="majorBidi" w:hAnsiTheme="majorBidi" w:cstheme="majorBidi"/>
              </w:rPr>
              <w:t xml:space="preserve"> (Extreme Anxiety)</w:t>
            </w:r>
          </w:p>
        </w:tc>
      </w:tr>
      <w:tr w:rsidR="005D68D4" w14:paraId="52BA5B95" w14:textId="77777777" w:rsidTr="00EF5AD0">
        <w:trPr>
          <w:trHeight w:val="698"/>
        </w:trPr>
        <w:tc>
          <w:tcPr>
            <w:tcW w:w="4080" w:type="dxa"/>
          </w:tcPr>
          <w:p w14:paraId="652104D9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8. האם הרגשת שהעולם סביבך שונה?</w:t>
            </w:r>
          </w:p>
        </w:tc>
        <w:tc>
          <w:tcPr>
            <w:tcW w:w="2298" w:type="dxa"/>
          </w:tcPr>
          <w:p w14:paraId="3EC3E088" w14:textId="24608D4B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ג הפרעה רגשית (חרדה קיצונית)</w:t>
            </w:r>
          </w:p>
        </w:tc>
        <w:tc>
          <w:tcPr>
            <w:tcW w:w="2335" w:type="dxa"/>
          </w:tcPr>
          <w:p w14:paraId="0913A55B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ffective disturbance</w:t>
            </w:r>
          </w:p>
          <w:p w14:paraId="7B89AA3A" w14:textId="51BB3F24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Extreme Anxiety)</w:t>
            </w:r>
          </w:p>
        </w:tc>
      </w:tr>
      <w:tr w:rsidR="005D68D4" w14:paraId="702C06A8" w14:textId="77777777" w:rsidTr="00EF5AD0">
        <w:trPr>
          <w:trHeight w:val="698"/>
        </w:trPr>
        <w:tc>
          <w:tcPr>
            <w:tcW w:w="4080" w:type="dxa"/>
          </w:tcPr>
          <w:p w14:paraId="525841EA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9. האם הרגשת שכואב לך מאוד וזה לא יכול להפסק?</w:t>
            </w:r>
          </w:p>
        </w:tc>
        <w:tc>
          <w:tcPr>
            <w:tcW w:w="2298" w:type="dxa"/>
          </w:tcPr>
          <w:p w14:paraId="1EE57F3C" w14:textId="478AA2D2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א הפרעה רגשית (כאב נפשי)</w:t>
            </w:r>
          </w:p>
        </w:tc>
        <w:tc>
          <w:tcPr>
            <w:tcW w:w="2335" w:type="dxa"/>
          </w:tcPr>
          <w:p w14:paraId="654ED060" w14:textId="38269D3E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Affective disturbance</w:t>
            </w:r>
            <w:r>
              <w:rPr>
                <w:rFonts w:asciiTheme="majorBidi" w:hAnsiTheme="majorBidi" w:cstheme="majorBidi"/>
              </w:rPr>
              <w:t xml:space="preserve"> (Emotional Pain)</w:t>
            </w:r>
          </w:p>
        </w:tc>
      </w:tr>
      <w:tr w:rsidR="005D68D4" w14:paraId="7381D207" w14:textId="77777777" w:rsidTr="00EF5AD0">
        <w:trPr>
          <w:trHeight w:val="468"/>
        </w:trPr>
        <w:tc>
          <w:tcPr>
            <w:tcW w:w="4080" w:type="dxa"/>
          </w:tcPr>
          <w:p w14:paraId="64084ABF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10. האם גופך או עורך הרגישו מוזר?</w:t>
            </w:r>
          </w:p>
        </w:tc>
        <w:tc>
          <w:tcPr>
            <w:tcW w:w="2298" w:type="dxa"/>
          </w:tcPr>
          <w:p w14:paraId="2D287AFF" w14:textId="4981E2E9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ג הפרעה רגשית (חרדה קיצונית)</w:t>
            </w:r>
          </w:p>
        </w:tc>
        <w:tc>
          <w:tcPr>
            <w:tcW w:w="2335" w:type="dxa"/>
          </w:tcPr>
          <w:p w14:paraId="05035AE9" w14:textId="20CFC7A4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Affective disturbance</w:t>
            </w:r>
            <w:r>
              <w:rPr>
                <w:rFonts w:asciiTheme="majorBidi" w:hAnsiTheme="majorBidi" w:cstheme="majorBidi"/>
              </w:rPr>
              <w:t xml:space="preserve"> (Extreme Anxiety)</w:t>
            </w:r>
          </w:p>
        </w:tc>
      </w:tr>
      <w:tr w:rsidR="005D68D4" w14:paraId="6B35D4BC" w14:textId="77777777" w:rsidTr="00EF5AD0">
        <w:trPr>
          <w:trHeight w:val="459"/>
        </w:trPr>
        <w:tc>
          <w:tcPr>
            <w:tcW w:w="4080" w:type="dxa"/>
          </w:tcPr>
          <w:p w14:paraId="56635266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11. האם הרגשת שמשהו קורה לגופך?</w:t>
            </w:r>
          </w:p>
        </w:tc>
        <w:tc>
          <w:tcPr>
            <w:tcW w:w="2298" w:type="dxa"/>
          </w:tcPr>
          <w:p w14:paraId="3B5CF6A3" w14:textId="4DC44499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ג הפרעה רגשית (חרדה קיצונית)</w:t>
            </w:r>
          </w:p>
        </w:tc>
        <w:tc>
          <w:tcPr>
            <w:tcW w:w="2335" w:type="dxa"/>
          </w:tcPr>
          <w:p w14:paraId="786E8E0C" w14:textId="2DF28B21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Affective disturbance</w:t>
            </w:r>
            <w:r>
              <w:rPr>
                <w:rFonts w:asciiTheme="majorBidi" w:hAnsiTheme="majorBidi" w:cstheme="majorBidi"/>
              </w:rPr>
              <w:t xml:space="preserve"> (Extreme Anxiety)</w:t>
            </w:r>
          </w:p>
        </w:tc>
      </w:tr>
      <w:tr w:rsidR="005D68D4" w14:paraId="514A6086" w14:textId="77777777" w:rsidTr="00EF5AD0">
        <w:trPr>
          <w:trHeight w:val="698"/>
        </w:trPr>
        <w:tc>
          <w:tcPr>
            <w:tcW w:w="4080" w:type="dxa"/>
          </w:tcPr>
          <w:p w14:paraId="0B2F1EE5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12. האם הרגשת שמחשבותיך רצות מהר מדי?</w:t>
            </w:r>
          </w:p>
        </w:tc>
        <w:tc>
          <w:tcPr>
            <w:tcW w:w="2298" w:type="dxa"/>
          </w:tcPr>
          <w:p w14:paraId="29C0EE91" w14:textId="0FD72D63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ג חוסר שליטה קוגניטיבית (הצפה רומינטיבית)</w:t>
            </w:r>
          </w:p>
        </w:tc>
        <w:tc>
          <w:tcPr>
            <w:tcW w:w="2335" w:type="dxa"/>
          </w:tcPr>
          <w:p w14:paraId="698CED11" w14:textId="4214B379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Loss of cognitive control</w:t>
            </w:r>
            <w:r>
              <w:rPr>
                <w:rFonts w:asciiTheme="majorBidi" w:hAnsiTheme="majorBidi" w:cstheme="majorBidi"/>
              </w:rPr>
              <w:t xml:space="preserve"> (Ruminative Flooding)</w:t>
            </w:r>
          </w:p>
        </w:tc>
      </w:tr>
      <w:tr w:rsidR="005D68D4" w14:paraId="0AB07BBE" w14:textId="77777777" w:rsidTr="00EF5AD0">
        <w:trPr>
          <w:trHeight w:val="698"/>
        </w:trPr>
        <w:tc>
          <w:tcPr>
            <w:tcW w:w="4080" w:type="dxa"/>
          </w:tcPr>
          <w:p w14:paraId="2D65CAD9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13. האם חשת פחד שדברים לעולם לא יהיו נורמליים שוב?</w:t>
            </w:r>
          </w:p>
        </w:tc>
        <w:tc>
          <w:tcPr>
            <w:tcW w:w="2298" w:type="dxa"/>
          </w:tcPr>
          <w:p w14:paraId="3523BC54" w14:textId="7CA11DE8" w:rsidR="005D68D4" w:rsidRDefault="005D68D4" w:rsidP="005D68D4">
            <w:pPr>
              <w:rPr>
                <w:rtl/>
              </w:rPr>
            </w:pPr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36FC9FA8" w14:textId="3B9C50DD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78252210" w14:textId="77777777" w:rsidTr="00EF5AD0">
        <w:trPr>
          <w:trHeight w:val="698"/>
        </w:trPr>
        <w:tc>
          <w:tcPr>
            <w:tcW w:w="4080" w:type="dxa"/>
          </w:tcPr>
          <w:p w14:paraId="2F87F008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14. האם היו לך רגשות שאינך יכול לתאר?</w:t>
            </w:r>
          </w:p>
        </w:tc>
        <w:tc>
          <w:tcPr>
            <w:tcW w:w="2298" w:type="dxa"/>
          </w:tcPr>
          <w:p w14:paraId="0D102BBD" w14:textId="64E08E9E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ג הפרעה רגשית (חרדה קיצונית)</w:t>
            </w:r>
          </w:p>
        </w:tc>
        <w:tc>
          <w:tcPr>
            <w:tcW w:w="2335" w:type="dxa"/>
          </w:tcPr>
          <w:p w14:paraId="2F409291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ffective disturbance</w:t>
            </w:r>
          </w:p>
          <w:p w14:paraId="406ABA6A" w14:textId="5B439B37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Extreme Anxiety)</w:t>
            </w:r>
          </w:p>
        </w:tc>
      </w:tr>
      <w:tr w:rsidR="005D68D4" w14:paraId="580D2016" w14:textId="77777777" w:rsidTr="00EF5AD0">
        <w:trPr>
          <w:trHeight w:val="698"/>
        </w:trPr>
        <w:tc>
          <w:tcPr>
            <w:tcW w:w="4080" w:type="dxa"/>
          </w:tcPr>
          <w:p w14:paraId="4398C3D6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15. האם הרגשת חוסר אונים לגבי שינוי?</w:t>
            </w:r>
          </w:p>
        </w:tc>
        <w:tc>
          <w:tcPr>
            <w:tcW w:w="2298" w:type="dxa"/>
          </w:tcPr>
          <w:p w14:paraId="569DC4AE" w14:textId="4C0538CE" w:rsidR="005D68D4" w:rsidRDefault="005D68D4" w:rsidP="005D68D4">
            <w:pPr>
              <w:rPr>
                <w:rtl/>
              </w:rPr>
            </w:pPr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7D8F1C2D" w14:textId="4B32C4D4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14B2E732" w14:textId="77777777" w:rsidTr="00EF5AD0">
        <w:trPr>
          <w:trHeight w:val="468"/>
        </w:trPr>
        <w:tc>
          <w:tcPr>
            <w:tcW w:w="4080" w:type="dxa"/>
          </w:tcPr>
          <w:p w14:paraId="0A94E2B8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16. האם הרגשת לכוד?</w:t>
            </w:r>
          </w:p>
        </w:tc>
        <w:tc>
          <w:tcPr>
            <w:tcW w:w="2298" w:type="dxa"/>
          </w:tcPr>
          <w:p w14:paraId="0CCA6C3D" w14:textId="7F61037C" w:rsidR="005D68D4" w:rsidRDefault="005D68D4" w:rsidP="005D68D4">
            <w:pPr>
              <w:rPr>
                <w:rtl/>
              </w:rPr>
            </w:pPr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4CA706E6" w14:textId="14638E84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08432D21" w14:textId="77777777" w:rsidTr="00EF5AD0">
        <w:trPr>
          <w:trHeight w:val="459"/>
        </w:trPr>
        <w:tc>
          <w:tcPr>
            <w:tcW w:w="4080" w:type="dxa"/>
          </w:tcPr>
          <w:p w14:paraId="2E5C28A1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17. האם הרגשת כאב שחייב להיפסק?</w:t>
            </w:r>
          </w:p>
        </w:tc>
        <w:tc>
          <w:tcPr>
            <w:tcW w:w="2298" w:type="dxa"/>
          </w:tcPr>
          <w:p w14:paraId="208F7C8F" w14:textId="2C95398B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א הפרעה רגשית (כאב נפשי)</w:t>
            </w:r>
          </w:p>
        </w:tc>
        <w:tc>
          <w:tcPr>
            <w:tcW w:w="2335" w:type="dxa"/>
          </w:tcPr>
          <w:p w14:paraId="3BAA4C25" w14:textId="1331D9AA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Affective disturbance</w:t>
            </w:r>
            <w:r>
              <w:rPr>
                <w:rFonts w:asciiTheme="majorBidi" w:hAnsiTheme="majorBidi" w:cstheme="majorBidi"/>
              </w:rPr>
              <w:t xml:space="preserve"> (Emotional Pain)</w:t>
            </w:r>
          </w:p>
        </w:tc>
      </w:tr>
      <w:tr w:rsidR="005D68D4" w14:paraId="725FC107" w14:textId="77777777" w:rsidTr="00EF5AD0">
        <w:trPr>
          <w:trHeight w:val="698"/>
        </w:trPr>
        <w:tc>
          <w:tcPr>
            <w:tcW w:w="4080" w:type="dxa"/>
          </w:tcPr>
          <w:p w14:paraId="1426F64D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18. האם רצית שמחשבות רעות ייעלמו, אך הן לא?</w:t>
            </w:r>
          </w:p>
        </w:tc>
        <w:tc>
          <w:tcPr>
            <w:tcW w:w="2298" w:type="dxa"/>
          </w:tcPr>
          <w:p w14:paraId="35C39B00" w14:textId="6EB46381" w:rsidR="005D68D4" w:rsidRDefault="009F4E85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ד הפרעה קוגניטיבית (חוסר יכולת לדכא מחשבות)</w:t>
            </w:r>
          </w:p>
        </w:tc>
        <w:tc>
          <w:tcPr>
            <w:tcW w:w="2335" w:type="dxa"/>
          </w:tcPr>
          <w:p w14:paraId="2563E97B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oss of cognitive control</w:t>
            </w:r>
          </w:p>
          <w:p w14:paraId="2C1E1D3A" w14:textId="0500E43C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Failed Thought Suppression)</w:t>
            </w:r>
          </w:p>
        </w:tc>
      </w:tr>
      <w:tr w:rsidR="005D68D4" w14:paraId="727577BA" w14:textId="77777777" w:rsidTr="00EF5AD0">
        <w:trPr>
          <w:trHeight w:val="468"/>
        </w:trPr>
        <w:tc>
          <w:tcPr>
            <w:tcW w:w="4080" w:type="dxa"/>
          </w:tcPr>
          <w:p w14:paraId="0E2D3E38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19. האם חשבת שדברים לעולם לא ישתנו?</w:t>
            </w:r>
          </w:p>
        </w:tc>
        <w:tc>
          <w:tcPr>
            <w:tcW w:w="2298" w:type="dxa"/>
          </w:tcPr>
          <w:p w14:paraId="78B8B21F" w14:textId="47CFA548" w:rsidR="005D68D4" w:rsidRDefault="005D68D4" w:rsidP="005D68D4">
            <w:pPr>
              <w:rPr>
                <w:rtl/>
              </w:rPr>
            </w:pPr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60964FE9" w14:textId="4432DC14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2B08F4EA" w14:textId="77777777" w:rsidTr="00EF5AD0">
        <w:trPr>
          <w:trHeight w:val="468"/>
        </w:trPr>
        <w:tc>
          <w:tcPr>
            <w:tcW w:w="4080" w:type="dxa"/>
          </w:tcPr>
          <w:p w14:paraId="1F7F1F32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0. האם הרגשת שאין דרך מפלט?</w:t>
            </w:r>
          </w:p>
        </w:tc>
        <w:tc>
          <w:tcPr>
            <w:tcW w:w="2298" w:type="dxa"/>
          </w:tcPr>
          <w:p w14:paraId="6ADC881E" w14:textId="0404911A" w:rsidR="005D68D4" w:rsidRDefault="005D68D4" w:rsidP="005D68D4">
            <w:pPr>
              <w:rPr>
                <w:rtl/>
              </w:rPr>
            </w:pPr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295EE7A1" w14:textId="03A5D4FD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7B71337D" w14:textId="77777777" w:rsidTr="00EF5AD0">
        <w:trPr>
          <w:trHeight w:val="698"/>
        </w:trPr>
        <w:tc>
          <w:tcPr>
            <w:tcW w:w="4080" w:type="dxa"/>
          </w:tcPr>
          <w:p w14:paraId="11A88329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1. האם חשת לחץ בראש מלחשוב יותר מדי?</w:t>
            </w:r>
          </w:p>
        </w:tc>
        <w:tc>
          <w:tcPr>
            <w:tcW w:w="2298" w:type="dxa"/>
          </w:tcPr>
          <w:p w14:paraId="08BC80AF" w14:textId="4C6A6F0C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א חוסר שליטה קוגניטיבית (רומינציה)</w:t>
            </w:r>
          </w:p>
        </w:tc>
        <w:tc>
          <w:tcPr>
            <w:tcW w:w="2335" w:type="dxa"/>
          </w:tcPr>
          <w:p w14:paraId="42A1634F" w14:textId="3C6D04A9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Loss of cognitive control</w:t>
            </w:r>
            <w:r>
              <w:rPr>
                <w:rFonts w:asciiTheme="majorBidi" w:hAnsiTheme="majorBidi" w:cstheme="majorBidi"/>
              </w:rPr>
              <w:t xml:space="preserve"> (</w:t>
            </w:r>
            <w:r>
              <w:rPr>
                <w:rFonts w:asciiTheme="majorBidi" w:hAnsiTheme="majorBidi" w:cstheme="majorBidi"/>
              </w:rPr>
              <w:t>Rummintation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5D68D4" w14:paraId="0488D1A6" w14:textId="77777777" w:rsidTr="00EF5AD0">
        <w:trPr>
          <w:trHeight w:val="927"/>
        </w:trPr>
        <w:tc>
          <w:tcPr>
            <w:tcW w:w="4080" w:type="dxa"/>
          </w:tcPr>
          <w:p w14:paraId="40D13BF2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2. האם הרגשת שאתה איבדת שליטה בלגרום לדברים להיות טובים יותר?</w:t>
            </w:r>
          </w:p>
        </w:tc>
        <w:tc>
          <w:tcPr>
            <w:tcW w:w="2298" w:type="dxa"/>
          </w:tcPr>
          <w:p w14:paraId="35F57E5E" w14:textId="3E3F5309" w:rsidR="005D68D4" w:rsidRDefault="005D68D4" w:rsidP="005D68D4">
            <w:pPr>
              <w:rPr>
                <w:rtl/>
              </w:rPr>
            </w:pPr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25FDB29E" w14:textId="2251B4F5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7B3F8CA3" w14:textId="77777777" w:rsidTr="00EF5AD0">
        <w:trPr>
          <w:trHeight w:val="698"/>
        </w:trPr>
        <w:tc>
          <w:tcPr>
            <w:tcW w:w="4080" w:type="dxa"/>
          </w:tcPr>
          <w:p w14:paraId="0FDF7971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3. האם הרגשת שראשך כואב מיותר מדי מחשבות בתוכו?</w:t>
            </w:r>
          </w:p>
        </w:tc>
        <w:tc>
          <w:tcPr>
            <w:tcW w:w="2298" w:type="dxa"/>
          </w:tcPr>
          <w:p w14:paraId="0B429701" w14:textId="0BE77BE1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  <w:r>
              <w:rPr>
                <w:rFonts w:hint="cs"/>
                <w:rtl/>
              </w:rPr>
              <w:t>א</w:t>
            </w:r>
            <w:r>
              <w:rPr>
                <w:rFonts w:hint="cs"/>
                <w:rtl/>
              </w:rPr>
              <w:t xml:space="preserve"> חוסר שליטה קוגניטיבית (</w:t>
            </w:r>
            <w:r>
              <w:rPr>
                <w:rFonts w:hint="cs"/>
                <w:rtl/>
              </w:rPr>
              <w:t>רומינציה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2335" w:type="dxa"/>
          </w:tcPr>
          <w:p w14:paraId="14A7C8A0" w14:textId="2BA59765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Loss of cognitive control</w:t>
            </w:r>
            <w:r>
              <w:rPr>
                <w:rFonts w:asciiTheme="majorBidi" w:hAnsiTheme="majorBidi" w:cstheme="majorBidi"/>
              </w:rPr>
              <w:t xml:space="preserve"> (Ruminati</w:t>
            </w:r>
            <w:r>
              <w:rPr>
                <w:rFonts w:asciiTheme="majorBidi" w:hAnsiTheme="majorBidi" w:cstheme="majorBidi"/>
              </w:rPr>
              <w:t>on)</w:t>
            </w:r>
          </w:p>
        </w:tc>
      </w:tr>
      <w:tr w:rsidR="005D68D4" w14:paraId="2F9EDCFF" w14:textId="77777777" w:rsidTr="00EF5AD0">
        <w:trPr>
          <w:trHeight w:val="698"/>
        </w:trPr>
        <w:tc>
          <w:tcPr>
            <w:tcW w:w="4080" w:type="dxa"/>
          </w:tcPr>
          <w:p w14:paraId="50034359" w14:textId="7777777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4. האם הרגשת שאין דרך לתקן את בעיותיך?</w:t>
            </w:r>
          </w:p>
        </w:tc>
        <w:tc>
          <w:tcPr>
            <w:tcW w:w="2298" w:type="dxa"/>
          </w:tcPr>
          <w:p w14:paraId="283B8A2C" w14:textId="1E6149C7" w:rsidR="005D68D4" w:rsidRDefault="005D68D4" w:rsidP="005D68D4">
            <w:pPr>
              <w:rPr>
                <w:rtl/>
              </w:rPr>
            </w:pPr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0F306F7D" w14:textId="4F37A22A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2E2D5AF9" w14:textId="77777777" w:rsidTr="00EF5AD0">
        <w:trPr>
          <w:trHeight w:val="698"/>
        </w:trPr>
        <w:tc>
          <w:tcPr>
            <w:tcW w:w="4080" w:type="dxa"/>
          </w:tcPr>
          <w:p w14:paraId="7C9101B8" w14:textId="56C2E86F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5. האם חשת שלעולם לא תרגיש יותר טוב בהמשך?</w:t>
            </w:r>
          </w:p>
        </w:tc>
        <w:tc>
          <w:tcPr>
            <w:tcW w:w="2298" w:type="dxa"/>
          </w:tcPr>
          <w:p w14:paraId="61FBDCF0" w14:textId="1558120A" w:rsidR="005D68D4" w:rsidRDefault="005D68D4" w:rsidP="005D68D4">
            <w:r>
              <w:t>1</w:t>
            </w:r>
            <w:r>
              <w:rPr>
                <w:rFonts w:hint="cs"/>
                <w:rtl/>
              </w:rPr>
              <w:t>מלכוד (מבוי סתום)</w:t>
            </w:r>
          </w:p>
        </w:tc>
        <w:tc>
          <w:tcPr>
            <w:tcW w:w="2335" w:type="dxa"/>
          </w:tcPr>
          <w:p w14:paraId="1657CF03" w14:textId="53F9EBEC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Entrapment</w:t>
            </w:r>
          </w:p>
        </w:tc>
      </w:tr>
      <w:tr w:rsidR="005D68D4" w14:paraId="46CAC854" w14:textId="77777777" w:rsidTr="00EF5AD0">
        <w:trPr>
          <w:trHeight w:val="927"/>
        </w:trPr>
        <w:tc>
          <w:tcPr>
            <w:tcW w:w="4080" w:type="dxa"/>
          </w:tcPr>
          <w:p w14:paraId="01A401FE" w14:textId="3680DD9B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26. </w:t>
            </w:r>
            <w:r w:rsidRPr="0072442E">
              <w:rPr>
                <w:rtl/>
              </w:rPr>
              <w:t>האם חשבת שמשהו עלול להרוג אותך בפתאומיות כמו תאונת דרכים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2298" w:type="dxa"/>
          </w:tcPr>
          <w:p w14:paraId="0BED15E3" w14:textId="109AED24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ג הפרעה רגשית (חרדה קיצונית)</w:t>
            </w:r>
          </w:p>
        </w:tc>
        <w:tc>
          <w:tcPr>
            <w:tcW w:w="2335" w:type="dxa"/>
          </w:tcPr>
          <w:p w14:paraId="216D6A2D" w14:textId="27C34488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Affective disturbance</w:t>
            </w:r>
            <w:r>
              <w:rPr>
                <w:rFonts w:asciiTheme="majorBidi" w:hAnsiTheme="majorBidi" w:cstheme="majorBidi"/>
              </w:rPr>
              <w:t xml:space="preserve"> (Extreme Anxiety)</w:t>
            </w:r>
          </w:p>
        </w:tc>
      </w:tr>
      <w:tr w:rsidR="005D68D4" w14:paraId="607BCB96" w14:textId="77777777" w:rsidTr="00EF5AD0">
        <w:trPr>
          <w:trHeight w:val="698"/>
        </w:trPr>
        <w:tc>
          <w:tcPr>
            <w:tcW w:w="4080" w:type="dxa"/>
          </w:tcPr>
          <w:p w14:paraId="6C740672" w14:textId="3A8CA752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27. </w:t>
            </w:r>
            <w:r w:rsidRPr="0072442E">
              <w:rPr>
                <w:rFonts w:cs="Arial"/>
                <w:rtl/>
              </w:rPr>
              <w:t>האם הרגשת שמחשבותיך מבולבלות</w:t>
            </w:r>
            <w:r>
              <w:rPr>
                <w:rFonts w:cs="Arial" w:hint="cs"/>
                <w:rtl/>
              </w:rPr>
              <w:t>?</w:t>
            </w:r>
          </w:p>
        </w:tc>
        <w:tc>
          <w:tcPr>
            <w:tcW w:w="2298" w:type="dxa"/>
          </w:tcPr>
          <w:p w14:paraId="3A282BA4" w14:textId="630C04F4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ג חוסר שליטה קוגניטיבית (הצפה רומינטיבית)</w:t>
            </w:r>
          </w:p>
        </w:tc>
        <w:tc>
          <w:tcPr>
            <w:tcW w:w="2335" w:type="dxa"/>
          </w:tcPr>
          <w:p w14:paraId="39CA10B4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 w:rsidRPr="0016771D">
              <w:rPr>
                <w:rFonts w:asciiTheme="majorBidi" w:hAnsiTheme="majorBidi" w:cstheme="majorBidi"/>
              </w:rPr>
              <w:t>Loss of cognitive control</w:t>
            </w:r>
          </w:p>
          <w:p w14:paraId="321EFF88" w14:textId="17EFA3E8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Rumination)</w:t>
            </w:r>
          </w:p>
        </w:tc>
      </w:tr>
      <w:tr w:rsidR="005D68D4" w14:paraId="68EBA722" w14:textId="77777777" w:rsidTr="00EF5AD0">
        <w:trPr>
          <w:trHeight w:val="698"/>
        </w:trPr>
        <w:tc>
          <w:tcPr>
            <w:tcW w:w="4080" w:type="dxa"/>
          </w:tcPr>
          <w:p w14:paraId="083E1429" w14:textId="60B0C329" w:rsidR="005D68D4" w:rsidRDefault="005D68D4" w:rsidP="005D68D4">
            <w:r>
              <w:rPr>
                <w:rFonts w:hint="cs"/>
                <w:rtl/>
              </w:rPr>
              <w:t xml:space="preserve">28. </w:t>
            </w:r>
            <w:r w:rsidRPr="0072442E">
              <w:rPr>
                <w:rtl/>
              </w:rPr>
              <w:t>האם הרגשת מוטרד ממחשבות לא הגיוניות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2298" w:type="dxa"/>
          </w:tcPr>
          <w:p w14:paraId="50981421" w14:textId="1C5E5FEC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ג חוסר שליטה קוגניטיבית (הצפה רומינטיבית)</w:t>
            </w:r>
          </w:p>
        </w:tc>
        <w:tc>
          <w:tcPr>
            <w:tcW w:w="2335" w:type="dxa"/>
          </w:tcPr>
          <w:p w14:paraId="70B15593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 w:rsidRPr="0016771D">
              <w:rPr>
                <w:rFonts w:asciiTheme="majorBidi" w:hAnsiTheme="majorBidi" w:cstheme="majorBidi"/>
              </w:rPr>
              <w:t>Loss of cognitive control</w:t>
            </w:r>
          </w:p>
          <w:p w14:paraId="75490868" w14:textId="5E2CE12F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Rumination)</w:t>
            </w:r>
          </w:p>
        </w:tc>
      </w:tr>
      <w:tr w:rsidR="005D68D4" w14:paraId="5EE3C20F" w14:textId="77777777" w:rsidTr="00EF5AD0">
        <w:trPr>
          <w:trHeight w:val="459"/>
        </w:trPr>
        <w:tc>
          <w:tcPr>
            <w:tcW w:w="4080" w:type="dxa"/>
          </w:tcPr>
          <w:p w14:paraId="1B5755B4" w14:textId="6149D60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29. האם ה</w:t>
            </w:r>
            <w:r w:rsidRPr="00C37CCF">
              <w:rPr>
                <w:rFonts w:hint="cs"/>
                <w:rtl/>
              </w:rPr>
              <w:t>תעצב</w:t>
            </w:r>
            <w:r>
              <w:rPr>
                <w:rFonts w:hint="cs"/>
                <w:rtl/>
              </w:rPr>
              <w:t>נ</w:t>
            </w:r>
            <w:r w:rsidRPr="00C37CCF">
              <w:rPr>
                <w:rFonts w:hint="cs"/>
                <w:rtl/>
              </w:rPr>
              <w:t>ת</w:t>
            </w:r>
            <w:r w:rsidRPr="00C37CCF">
              <w:rPr>
                <w:rtl/>
              </w:rPr>
              <w:t xml:space="preserve"> </w:t>
            </w:r>
            <w:r w:rsidRPr="00C37CCF">
              <w:rPr>
                <w:rFonts w:hint="cs"/>
                <w:rtl/>
              </w:rPr>
              <w:t>בקלות</w:t>
            </w:r>
            <w:r w:rsidRPr="00C37CCF">
              <w:rPr>
                <w:rtl/>
              </w:rPr>
              <w:t xml:space="preserve"> </w:t>
            </w:r>
            <w:r w:rsidRPr="00C37CCF">
              <w:rPr>
                <w:rFonts w:hint="cs"/>
                <w:rtl/>
              </w:rPr>
              <w:t>בגלל</w:t>
            </w:r>
            <w:r w:rsidRPr="00C37CCF">
              <w:rPr>
                <w:rtl/>
              </w:rPr>
              <w:t xml:space="preserve"> </w:t>
            </w:r>
            <w:r w:rsidRPr="00C37CCF">
              <w:rPr>
                <w:rFonts w:hint="cs"/>
                <w:rtl/>
              </w:rPr>
              <w:t>אחרים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2298" w:type="dxa"/>
          </w:tcPr>
          <w:p w14:paraId="007F9DAE" w14:textId="55454228" w:rsidR="005D68D4" w:rsidRDefault="005D68D4" w:rsidP="005D68D4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4ג הפרעה בעוררות (רגזנות)</w:t>
            </w:r>
          </w:p>
        </w:tc>
        <w:tc>
          <w:tcPr>
            <w:tcW w:w="2335" w:type="dxa"/>
          </w:tcPr>
          <w:p w14:paraId="5125F636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yperarousal</w:t>
            </w:r>
          </w:p>
          <w:p w14:paraId="3AD0D408" w14:textId="38634EB5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Irritability)</w:t>
            </w:r>
          </w:p>
        </w:tc>
      </w:tr>
      <w:tr w:rsidR="005D68D4" w14:paraId="4F94DCB5" w14:textId="77777777" w:rsidTr="00EF5AD0">
        <w:trPr>
          <w:trHeight w:val="698"/>
        </w:trPr>
        <w:tc>
          <w:tcPr>
            <w:tcW w:w="4080" w:type="dxa"/>
          </w:tcPr>
          <w:p w14:paraId="6298928A" w14:textId="1C78C887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0. האם איבדת</w:t>
            </w:r>
            <w:r w:rsidRPr="00C37CCF">
              <w:rPr>
                <w:rtl/>
              </w:rPr>
              <w:t xml:space="preserve"> </w:t>
            </w:r>
            <w:r w:rsidRPr="00C37CCF">
              <w:rPr>
                <w:rFonts w:hint="cs"/>
                <w:rtl/>
              </w:rPr>
              <w:t>שליטה</w:t>
            </w:r>
            <w:r w:rsidRPr="00C37CCF">
              <w:rPr>
                <w:rtl/>
              </w:rPr>
              <w:t xml:space="preserve"> </w:t>
            </w:r>
            <w:r w:rsidRPr="00C37CCF">
              <w:rPr>
                <w:rFonts w:hint="cs"/>
                <w:rtl/>
              </w:rPr>
              <w:t>על</w:t>
            </w:r>
            <w:r w:rsidRPr="00C37CCF">
              <w:rPr>
                <w:rtl/>
              </w:rPr>
              <w:t xml:space="preserve"> </w:t>
            </w:r>
            <w:r w:rsidRPr="00C37CCF">
              <w:rPr>
                <w:rFonts w:hint="cs"/>
                <w:rtl/>
              </w:rPr>
              <w:t>המזג</w:t>
            </w:r>
            <w:r w:rsidRPr="00C37CCF">
              <w:rPr>
                <w:rtl/>
              </w:rPr>
              <w:t xml:space="preserve"> </w:t>
            </w:r>
            <w:r>
              <w:rPr>
                <w:rFonts w:hint="cs"/>
                <w:rtl/>
              </w:rPr>
              <w:t>שלך בקלות?</w:t>
            </w:r>
          </w:p>
        </w:tc>
        <w:tc>
          <w:tcPr>
            <w:tcW w:w="2298" w:type="dxa"/>
          </w:tcPr>
          <w:p w14:paraId="123A90DA" w14:textId="55BCB16A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4ג הפרעה בעוררות (רגזנות)</w:t>
            </w:r>
          </w:p>
        </w:tc>
        <w:tc>
          <w:tcPr>
            <w:tcW w:w="2335" w:type="dxa"/>
          </w:tcPr>
          <w:p w14:paraId="5EA50EDB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yperarousal</w:t>
            </w:r>
          </w:p>
          <w:p w14:paraId="6BD3B111" w14:textId="7D37D686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Irritability)</w:t>
            </w:r>
          </w:p>
        </w:tc>
      </w:tr>
      <w:tr w:rsidR="005D68D4" w14:paraId="09A912BB" w14:textId="77777777" w:rsidTr="00EF5AD0">
        <w:trPr>
          <w:trHeight w:val="468"/>
        </w:trPr>
        <w:tc>
          <w:tcPr>
            <w:tcW w:w="4080" w:type="dxa"/>
          </w:tcPr>
          <w:p w14:paraId="0F1F7F1C" w14:textId="18BFD44B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1. האם כעסת</w:t>
            </w:r>
            <w:r w:rsidRPr="00C37CCF">
              <w:rPr>
                <w:rtl/>
              </w:rPr>
              <w:t xml:space="preserve"> </w:t>
            </w:r>
            <w:r w:rsidRPr="00C37CCF">
              <w:rPr>
                <w:rFonts w:hint="cs"/>
                <w:rtl/>
              </w:rPr>
              <w:t>רוב</w:t>
            </w:r>
            <w:r w:rsidRPr="00C37CCF">
              <w:rPr>
                <w:rtl/>
              </w:rPr>
              <w:t xml:space="preserve"> </w:t>
            </w:r>
            <w:r w:rsidRPr="00C37CCF">
              <w:rPr>
                <w:rFonts w:hint="cs"/>
                <w:rtl/>
              </w:rPr>
              <w:t>הזמן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2298" w:type="dxa"/>
          </w:tcPr>
          <w:p w14:paraId="465C13E3" w14:textId="42EF19FB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4ג הפרעה בעוררות (רגזנות)</w:t>
            </w:r>
          </w:p>
        </w:tc>
        <w:tc>
          <w:tcPr>
            <w:tcW w:w="2335" w:type="dxa"/>
          </w:tcPr>
          <w:p w14:paraId="287E0BC6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yperarousal</w:t>
            </w:r>
          </w:p>
          <w:p w14:paraId="5573C694" w14:textId="06967B08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Irritability)</w:t>
            </w:r>
          </w:p>
        </w:tc>
      </w:tr>
      <w:tr w:rsidR="005D68D4" w14:paraId="480A369A" w14:textId="77777777" w:rsidTr="00EF5AD0">
        <w:trPr>
          <w:trHeight w:val="459"/>
        </w:trPr>
        <w:tc>
          <w:tcPr>
            <w:tcW w:w="4080" w:type="dxa"/>
          </w:tcPr>
          <w:p w14:paraId="7216BD0E" w14:textId="459103A5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2. האם היה לך קשה להירדם?</w:t>
            </w:r>
          </w:p>
        </w:tc>
        <w:tc>
          <w:tcPr>
            <w:tcW w:w="2298" w:type="dxa"/>
          </w:tcPr>
          <w:p w14:paraId="6D5FB10D" w14:textId="37B512CA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4ד הפרעה בעוררות (קשיי שינה)</w:t>
            </w:r>
          </w:p>
        </w:tc>
        <w:tc>
          <w:tcPr>
            <w:tcW w:w="2335" w:type="dxa"/>
          </w:tcPr>
          <w:p w14:paraId="7D64D427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Hyperarousal </w:t>
            </w:r>
          </w:p>
          <w:p w14:paraId="0B184061" w14:textId="202BCC0A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Insomnia)</w:t>
            </w:r>
          </w:p>
        </w:tc>
      </w:tr>
      <w:tr w:rsidR="005D68D4" w14:paraId="17EA9884" w14:textId="77777777" w:rsidTr="00EF5AD0">
        <w:trPr>
          <w:trHeight w:val="468"/>
        </w:trPr>
        <w:tc>
          <w:tcPr>
            <w:tcW w:w="4080" w:type="dxa"/>
          </w:tcPr>
          <w:p w14:paraId="4ADD9839" w14:textId="788177A2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3. האם התעוררת במהלך השינה?</w:t>
            </w:r>
          </w:p>
        </w:tc>
        <w:tc>
          <w:tcPr>
            <w:tcW w:w="2298" w:type="dxa"/>
          </w:tcPr>
          <w:p w14:paraId="32259A39" w14:textId="2EF8CB5A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4ד הפרעה בעוררות (קשיי שינה)</w:t>
            </w:r>
          </w:p>
        </w:tc>
        <w:tc>
          <w:tcPr>
            <w:tcW w:w="2335" w:type="dxa"/>
          </w:tcPr>
          <w:p w14:paraId="70C9DF24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Hyperarousal </w:t>
            </w:r>
          </w:p>
          <w:p w14:paraId="679A5C8A" w14:textId="0B825B06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Insomnia)</w:t>
            </w:r>
          </w:p>
        </w:tc>
      </w:tr>
      <w:tr w:rsidR="005D68D4" w14:paraId="426822B5" w14:textId="77777777" w:rsidTr="00EF5AD0">
        <w:trPr>
          <w:trHeight w:val="698"/>
        </w:trPr>
        <w:tc>
          <w:tcPr>
            <w:tcW w:w="4080" w:type="dxa"/>
          </w:tcPr>
          <w:p w14:paraId="1DE9CD22" w14:textId="7A7FF205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4. האם הרגשת עייף כאילו שלא ישנת מספיק?</w:t>
            </w:r>
          </w:p>
        </w:tc>
        <w:tc>
          <w:tcPr>
            <w:tcW w:w="2298" w:type="dxa"/>
          </w:tcPr>
          <w:p w14:paraId="2D6F4847" w14:textId="199DFBC3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4ד הפרעה בעוררות (קשיי שינה)</w:t>
            </w:r>
          </w:p>
        </w:tc>
        <w:tc>
          <w:tcPr>
            <w:tcW w:w="2335" w:type="dxa"/>
          </w:tcPr>
          <w:p w14:paraId="5952E4E6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Hyperarousal </w:t>
            </w:r>
          </w:p>
          <w:p w14:paraId="213484BE" w14:textId="5C242192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Insomnia)</w:t>
            </w:r>
          </w:p>
        </w:tc>
      </w:tr>
      <w:tr w:rsidR="005D68D4" w14:paraId="11714315" w14:textId="77777777" w:rsidTr="00EF5AD0">
        <w:trPr>
          <w:trHeight w:val="927"/>
        </w:trPr>
        <w:tc>
          <w:tcPr>
            <w:tcW w:w="4080" w:type="dxa"/>
          </w:tcPr>
          <w:p w14:paraId="30085BD6" w14:textId="2C662B15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5. האם הרגשת שאתה לא מסוגל לדבר על רגשותייך ובעיותיך עם ההורים?</w:t>
            </w:r>
          </w:p>
        </w:tc>
        <w:tc>
          <w:tcPr>
            <w:tcW w:w="2298" w:type="dxa"/>
          </w:tcPr>
          <w:p w14:paraId="4BB7F1AA" w14:textId="74563400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5ב נסיגה חברתית (התחמקות מתקשורת)</w:t>
            </w:r>
          </w:p>
        </w:tc>
        <w:tc>
          <w:tcPr>
            <w:tcW w:w="2335" w:type="dxa"/>
          </w:tcPr>
          <w:p w14:paraId="6ABEE730" w14:textId="060F5EF9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Social withdrawal</w:t>
            </w:r>
          </w:p>
        </w:tc>
      </w:tr>
      <w:tr w:rsidR="005D68D4" w14:paraId="3B88DA68" w14:textId="77777777" w:rsidTr="00EF5AD0">
        <w:trPr>
          <w:trHeight w:val="927"/>
        </w:trPr>
        <w:tc>
          <w:tcPr>
            <w:tcW w:w="4080" w:type="dxa"/>
          </w:tcPr>
          <w:p w14:paraId="720F667A" w14:textId="2EC7D2E1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36. </w:t>
            </w:r>
            <w:r w:rsidRPr="00E26C33">
              <w:rPr>
                <w:rFonts w:cs="Arial" w:hint="cs"/>
                <w:rtl/>
              </w:rPr>
              <w:t>האם</w:t>
            </w:r>
            <w:r w:rsidRPr="00E26C33"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הרגשת שאתה לא מסוגל לדבר</w:t>
            </w:r>
            <w:r w:rsidRPr="00E26C33">
              <w:rPr>
                <w:rFonts w:cs="Arial"/>
                <w:rtl/>
              </w:rPr>
              <w:t xml:space="preserve"> </w:t>
            </w:r>
            <w:r w:rsidRPr="00E26C33">
              <w:rPr>
                <w:rFonts w:cs="Arial" w:hint="cs"/>
                <w:rtl/>
              </w:rPr>
              <w:t>על</w:t>
            </w:r>
            <w:r w:rsidRPr="00E26C33">
              <w:rPr>
                <w:rFonts w:cs="Arial"/>
                <w:rtl/>
              </w:rPr>
              <w:t xml:space="preserve"> </w:t>
            </w:r>
            <w:r w:rsidRPr="00E26C33">
              <w:rPr>
                <w:rFonts w:cs="Arial" w:hint="cs"/>
                <w:rtl/>
              </w:rPr>
              <w:t>רגשותייך</w:t>
            </w:r>
            <w:r w:rsidRPr="00E26C33">
              <w:rPr>
                <w:rFonts w:cs="Arial"/>
                <w:rtl/>
              </w:rPr>
              <w:t xml:space="preserve"> </w:t>
            </w:r>
            <w:r w:rsidRPr="00E26C33">
              <w:rPr>
                <w:rFonts w:cs="Arial" w:hint="cs"/>
                <w:rtl/>
              </w:rPr>
              <w:t>ובעיותיך</w:t>
            </w:r>
            <w:r w:rsidRPr="00E26C33">
              <w:rPr>
                <w:rFonts w:cs="Arial"/>
                <w:rtl/>
              </w:rPr>
              <w:t xml:space="preserve"> </w:t>
            </w:r>
            <w:r w:rsidRPr="00E26C33">
              <w:rPr>
                <w:rFonts w:cs="Arial" w:hint="cs"/>
                <w:rtl/>
              </w:rPr>
              <w:t>עם</w:t>
            </w:r>
            <w:r w:rsidRPr="00E26C33">
              <w:rPr>
                <w:rFonts w:cs="Arial"/>
                <w:rtl/>
              </w:rPr>
              <w:t xml:space="preserve"> </w:t>
            </w:r>
            <w:r>
              <w:rPr>
                <w:rFonts w:cs="Arial" w:hint="cs"/>
                <w:rtl/>
              </w:rPr>
              <w:t>חברים</w:t>
            </w:r>
            <w:r w:rsidRPr="00E26C33">
              <w:rPr>
                <w:rFonts w:cs="Arial"/>
                <w:rtl/>
              </w:rPr>
              <w:t>?</w:t>
            </w:r>
          </w:p>
        </w:tc>
        <w:tc>
          <w:tcPr>
            <w:tcW w:w="2298" w:type="dxa"/>
          </w:tcPr>
          <w:p w14:paraId="53DB4CEE" w14:textId="3C23F6A8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5ב נסיגה חברתית (התחמקות מתקשורת)</w:t>
            </w:r>
          </w:p>
        </w:tc>
        <w:tc>
          <w:tcPr>
            <w:tcW w:w="2335" w:type="dxa"/>
          </w:tcPr>
          <w:p w14:paraId="1F2334FC" w14:textId="0CC910C6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Social withdrawal</w:t>
            </w:r>
          </w:p>
        </w:tc>
      </w:tr>
      <w:tr w:rsidR="005D68D4" w14:paraId="2B5FD0CA" w14:textId="77777777" w:rsidTr="00EF5AD0">
        <w:trPr>
          <w:trHeight w:val="468"/>
        </w:trPr>
        <w:tc>
          <w:tcPr>
            <w:tcW w:w="4080" w:type="dxa"/>
          </w:tcPr>
          <w:p w14:paraId="0C2F8A79" w14:textId="5196048D" w:rsidR="005D68D4" w:rsidRPr="00E26C33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7. האם הרגשת בודד?</w:t>
            </w:r>
          </w:p>
        </w:tc>
        <w:tc>
          <w:tcPr>
            <w:tcW w:w="2298" w:type="dxa"/>
          </w:tcPr>
          <w:p w14:paraId="16DFEA66" w14:textId="5ED35B8C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5א נסיגה חברתית (התרחקות)</w:t>
            </w:r>
          </w:p>
        </w:tc>
        <w:tc>
          <w:tcPr>
            <w:tcW w:w="2335" w:type="dxa"/>
          </w:tcPr>
          <w:p w14:paraId="27300580" w14:textId="796F89D2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Social withdrawal</w:t>
            </w:r>
          </w:p>
        </w:tc>
      </w:tr>
      <w:tr w:rsidR="005D68D4" w14:paraId="475A2B5D" w14:textId="77777777" w:rsidTr="00EF5AD0">
        <w:trPr>
          <w:trHeight w:val="229"/>
        </w:trPr>
        <w:tc>
          <w:tcPr>
            <w:tcW w:w="4080" w:type="dxa"/>
          </w:tcPr>
          <w:p w14:paraId="15D99B25" w14:textId="4F7492D1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38. האם התרחקת מאחרים?</w:t>
            </w:r>
          </w:p>
        </w:tc>
        <w:tc>
          <w:tcPr>
            <w:tcW w:w="2298" w:type="dxa"/>
          </w:tcPr>
          <w:p w14:paraId="58219209" w14:textId="14CFB9A6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5א נסיגה חברתית (התרחקות)</w:t>
            </w:r>
          </w:p>
        </w:tc>
        <w:tc>
          <w:tcPr>
            <w:tcW w:w="2335" w:type="dxa"/>
          </w:tcPr>
          <w:p w14:paraId="1AEC5AEF" w14:textId="63905DA9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Social withdrawal</w:t>
            </w:r>
          </w:p>
        </w:tc>
      </w:tr>
      <w:tr w:rsidR="005D68D4" w14:paraId="1AE3FF74" w14:textId="77777777" w:rsidTr="00EF5AD0">
        <w:trPr>
          <w:trHeight w:val="698"/>
        </w:trPr>
        <w:tc>
          <w:tcPr>
            <w:tcW w:w="4080" w:type="dxa"/>
          </w:tcPr>
          <w:p w14:paraId="3B8EBC52" w14:textId="784986D1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>39. האם הרגשת שאתה לא מסוגל להיות עם אחרים?</w:t>
            </w:r>
          </w:p>
        </w:tc>
        <w:tc>
          <w:tcPr>
            <w:tcW w:w="2298" w:type="dxa"/>
          </w:tcPr>
          <w:p w14:paraId="6DDB6510" w14:textId="4856BB06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5א נסיגה חברתית (התרחקות)</w:t>
            </w:r>
          </w:p>
        </w:tc>
        <w:tc>
          <w:tcPr>
            <w:tcW w:w="2335" w:type="dxa"/>
          </w:tcPr>
          <w:p w14:paraId="14C0F766" w14:textId="50C7BCEC" w:rsidR="005D68D4" w:rsidRDefault="005D68D4" w:rsidP="005D68D4">
            <w:pPr>
              <w:rPr>
                <w:rtl/>
              </w:rPr>
            </w:pPr>
            <w:r w:rsidRPr="0016771D">
              <w:rPr>
                <w:rFonts w:asciiTheme="majorBidi" w:hAnsiTheme="majorBidi" w:cstheme="majorBidi"/>
              </w:rPr>
              <w:t>Social withdrawal</w:t>
            </w:r>
          </w:p>
        </w:tc>
      </w:tr>
      <w:tr w:rsidR="005D68D4" w14:paraId="3B76039F" w14:textId="77777777" w:rsidTr="00EF5AD0">
        <w:trPr>
          <w:trHeight w:val="468"/>
        </w:trPr>
        <w:tc>
          <w:tcPr>
            <w:tcW w:w="4080" w:type="dxa"/>
          </w:tcPr>
          <w:p w14:paraId="52A57DE9" w14:textId="7807CC31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40. האם רבת עם אחרים?</w:t>
            </w:r>
          </w:p>
        </w:tc>
        <w:tc>
          <w:tcPr>
            <w:tcW w:w="2298" w:type="dxa"/>
          </w:tcPr>
          <w:p w14:paraId="31DC3008" w14:textId="5163D39E" w:rsidR="005D68D4" w:rsidRDefault="005D68D4" w:rsidP="005D68D4">
            <w:pPr>
              <w:rPr>
                <w:rtl/>
              </w:rPr>
            </w:pPr>
            <w:r>
              <w:rPr>
                <w:rFonts w:hint="cs"/>
                <w:rtl/>
              </w:rPr>
              <w:t>4ג הפרעה בעוררות (רגזנות)</w:t>
            </w:r>
          </w:p>
        </w:tc>
        <w:tc>
          <w:tcPr>
            <w:tcW w:w="2335" w:type="dxa"/>
          </w:tcPr>
          <w:p w14:paraId="0C760117" w14:textId="77777777" w:rsidR="005D68D4" w:rsidRDefault="005D68D4" w:rsidP="005D68D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yperarousal</w:t>
            </w:r>
          </w:p>
          <w:p w14:paraId="672B7B52" w14:textId="26149890" w:rsidR="005D68D4" w:rsidRDefault="005D68D4" w:rsidP="005D68D4">
            <w:pPr>
              <w:rPr>
                <w:rtl/>
              </w:rPr>
            </w:pPr>
            <w:r>
              <w:rPr>
                <w:rFonts w:asciiTheme="majorBidi" w:hAnsiTheme="majorBidi" w:cstheme="majorBidi"/>
              </w:rPr>
              <w:t>(Irritability)</w:t>
            </w:r>
          </w:p>
        </w:tc>
      </w:tr>
    </w:tbl>
    <w:p w14:paraId="50115300" w14:textId="77777777" w:rsidR="006759DA" w:rsidRDefault="006759DA" w:rsidP="00742362">
      <w:pPr>
        <w:rPr>
          <w:rtl/>
        </w:rPr>
      </w:pPr>
    </w:p>
    <w:p w14:paraId="43A9F586" w14:textId="77777777" w:rsidR="006759DA" w:rsidRDefault="006759DA" w:rsidP="00742362">
      <w:pPr>
        <w:rPr>
          <w:rtl/>
        </w:rPr>
      </w:pPr>
    </w:p>
    <w:p w14:paraId="6A3CFD4E" w14:textId="77777777" w:rsidR="006759DA" w:rsidRDefault="006759DA" w:rsidP="00742362">
      <w:pPr>
        <w:rPr>
          <w:rtl/>
        </w:rPr>
      </w:pPr>
    </w:p>
    <w:p w14:paraId="40CE7B31" w14:textId="77777777" w:rsidR="006759DA" w:rsidRDefault="006759DA" w:rsidP="00742362">
      <w:pPr>
        <w:rPr>
          <w:rtl/>
        </w:rPr>
      </w:pPr>
    </w:p>
    <w:p w14:paraId="4C58E92E" w14:textId="77777777" w:rsidR="006759DA" w:rsidRDefault="006759DA" w:rsidP="00742362">
      <w:pPr>
        <w:rPr>
          <w:rtl/>
        </w:rPr>
      </w:pPr>
    </w:p>
    <w:sectPr w:rsidR="006759DA" w:rsidSect="00F8418C">
      <w:footerReference w:type="default" r:id="rId6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03C26" w14:textId="77777777" w:rsidR="00EA17A6" w:rsidRDefault="00EA17A6" w:rsidP="001701B0">
      <w:pPr>
        <w:spacing w:after="0" w:line="240" w:lineRule="auto"/>
      </w:pPr>
      <w:r>
        <w:separator/>
      </w:r>
    </w:p>
  </w:endnote>
  <w:endnote w:type="continuationSeparator" w:id="0">
    <w:p w14:paraId="190547C8" w14:textId="77777777" w:rsidR="00EA17A6" w:rsidRDefault="00EA17A6" w:rsidP="001701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0281505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D272F3" w14:textId="77777777" w:rsidR="00345685" w:rsidRDefault="003456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00C4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1C90BCCE" w14:textId="77777777" w:rsidR="00345685" w:rsidRDefault="003456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CEF46" w14:textId="77777777" w:rsidR="00EA17A6" w:rsidRDefault="00EA17A6" w:rsidP="001701B0">
      <w:pPr>
        <w:spacing w:after="0" w:line="240" w:lineRule="auto"/>
      </w:pPr>
      <w:r>
        <w:separator/>
      </w:r>
    </w:p>
  </w:footnote>
  <w:footnote w:type="continuationSeparator" w:id="0">
    <w:p w14:paraId="01DA68BB" w14:textId="77777777" w:rsidR="00EA17A6" w:rsidRDefault="00EA17A6" w:rsidP="001701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tTQ1M7c0NjIxMTdV0lEKTi0uzszPAykwrAUAfqqhBSwAAAA="/>
  </w:docVars>
  <w:rsids>
    <w:rsidRoot w:val="008E67A4"/>
    <w:rsid w:val="000C6150"/>
    <w:rsid w:val="001002AB"/>
    <w:rsid w:val="001701B0"/>
    <w:rsid w:val="002B1B02"/>
    <w:rsid w:val="0030532A"/>
    <w:rsid w:val="00345685"/>
    <w:rsid w:val="00347E71"/>
    <w:rsid w:val="003C3B9D"/>
    <w:rsid w:val="004E3F15"/>
    <w:rsid w:val="005D68D4"/>
    <w:rsid w:val="005E2C1E"/>
    <w:rsid w:val="006759DA"/>
    <w:rsid w:val="006B6BED"/>
    <w:rsid w:val="00701ACD"/>
    <w:rsid w:val="0072442E"/>
    <w:rsid w:val="00742362"/>
    <w:rsid w:val="00760067"/>
    <w:rsid w:val="0078644E"/>
    <w:rsid w:val="008339C3"/>
    <w:rsid w:val="008D7F02"/>
    <w:rsid w:val="008E67A4"/>
    <w:rsid w:val="008E774F"/>
    <w:rsid w:val="008F4312"/>
    <w:rsid w:val="00910407"/>
    <w:rsid w:val="009D1E32"/>
    <w:rsid w:val="009F4E85"/>
    <w:rsid w:val="00A04DE0"/>
    <w:rsid w:val="00A25AEC"/>
    <w:rsid w:val="00A74501"/>
    <w:rsid w:val="00AF4964"/>
    <w:rsid w:val="00B767D4"/>
    <w:rsid w:val="00B85822"/>
    <w:rsid w:val="00BC7B3C"/>
    <w:rsid w:val="00C30DED"/>
    <w:rsid w:val="00C33E96"/>
    <w:rsid w:val="00DD1120"/>
    <w:rsid w:val="00E26C33"/>
    <w:rsid w:val="00E57A76"/>
    <w:rsid w:val="00E723BD"/>
    <w:rsid w:val="00EA17A6"/>
    <w:rsid w:val="00EE46D1"/>
    <w:rsid w:val="00EF5AD0"/>
    <w:rsid w:val="00F200C4"/>
    <w:rsid w:val="00F8418C"/>
    <w:rsid w:val="00FA0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84B62"/>
  <w15:docId w15:val="{944FE537-EA9D-45F0-A381-224227C29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9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1B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1B0"/>
  </w:style>
  <w:style w:type="paragraph" w:styleId="Footer">
    <w:name w:val="footer"/>
    <w:basedOn w:val="Normal"/>
    <w:link w:val="FooterChar"/>
    <w:uiPriority w:val="99"/>
    <w:unhideWhenUsed/>
    <w:rsid w:val="001701B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1B0"/>
  </w:style>
  <w:style w:type="paragraph" w:styleId="BalloonText">
    <w:name w:val="Balloon Text"/>
    <w:basedOn w:val="Normal"/>
    <w:link w:val="BalloonTextChar"/>
    <w:uiPriority w:val="99"/>
    <w:semiHidden/>
    <w:unhideWhenUsed/>
    <w:rsid w:val="001701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1B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01A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1AC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39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879</Words>
  <Characters>3122</Characters>
  <Application>Microsoft Office Word</Application>
  <DocSecurity>0</DocSecurity>
  <Lines>520</Lines>
  <Paragraphs>4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li hergas</dc:creator>
  <cp:lastModifiedBy>Shira</cp:lastModifiedBy>
  <cp:revision>6</cp:revision>
  <cp:lastPrinted>2018-09-25T09:31:00Z</cp:lastPrinted>
  <dcterms:created xsi:type="dcterms:W3CDTF">2022-12-15T07:47:00Z</dcterms:created>
  <dcterms:modified xsi:type="dcterms:W3CDTF">2022-12-15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bcaa44694ce5421302cd858b6acda688c4d3447fac67b381bb5e220f389f9d</vt:lpwstr>
  </property>
</Properties>
</file>